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41A3" w:rsidRPr="00326C35" w:rsidRDefault="00326C35">
      <w:pPr>
        <w:rPr>
          <w:b/>
          <w:sz w:val="16"/>
          <w:szCs w:val="16"/>
        </w:rPr>
      </w:pPr>
      <w:r w:rsidRPr="00CE62DE">
        <w:rPr>
          <w:b/>
          <w:noProof/>
          <w:sz w:val="16"/>
          <w:szCs w:val="16"/>
        </w:rPr>
        <w:t>THE</w:t>
      </w:r>
      <w:r w:rsidRPr="00326C35">
        <w:rPr>
          <w:b/>
          <w:sz w:val="16"/>
          <w:szCs w:val="16"/>
        </w:rPr>
        <w:t xml:space="preserve"> Chinese Buffet</w:t>
      </w:r>
    </w:p>
    <w:p w:rsidR="00326C35" w:rsidRPr="00326C35" w:rsidRDefault="00326C35">
      <w:pPr>
        <w:rPr>
          <w:b/>
        </w:rPr>
      </w:pPr>
      <w:r w:rsidRPr="00326C35">
        <w:rPr>
          <w:b/>
          <w:noProof/>
        </w:rPr>
        <w:t>Incident</w:t>
      </w:r>
      <w:r w:rsidRPr="00326C35">
        <w:rPr>
          <w:b/>
        </w:rPr>
        <w:t xml:space="preserve"> </w:t>
      </w:r>
      <w:r w:rsidRPr="00326C35">
        <w:rPr>
          <w:b/>
          <w:noProof/>
        </w:rPr>
        <w:t>form</w:t>
      </w:r>
      <w:r w:rsidRPr="00326C35">
        <w:rPr>
          <w:b/>
        </w:rPr>
        <w:t>- Bill dispute</w:t>
      </w:r>
    </w:p>
    <w:p w:rsidR="00326C35" w:rsidRDefault="00326C35" w:rsidP="00326C35">
      <w:r>
        <w:t>Date:_________________________________________</w:t>
      </w:r>
    </w:p>
    <w:p w:rsidR="00326C35" w:rsidRDefault="00326C35">
      <w:r>
        <w:t>Name of Staff__________________________________</w:t>
      </w:r>
    </w:p>
    <w:p w:rsidR="00326C35" w:rsidRDefault="00326C35">
      <w:r>
        <w:t>Dispute amount________________________________</w:t>
      </w:r>
    </w:p>
    <w:p w:rsidR="00326C35" w:rsidRDefault="00326C35">
      <w:r>
        <w:t>Name of customer:_______________________________________________________</w:t>
      </w:r>
    </w:p>
    <w:p w:rsidR="00326C35" w:rsidRDefault="00326C35">
      <w:r>
        <w:t>Address________________________________________________________________</w:t>
      </w:r>
    </w:p>
    <w:p w:rsidR="00326C35" w:rsidRDefault="00326C35">
      <w:r>
        <w:t>Customer telephone no___________________________________________________</w:t>
      </w:r>
    </w:p>
    <w:p w:rsidR="00E24AF5" w:rsidRDefault="00326C35">
      <w:pPr>
        <w:rPr>
          <w:noProof/>
        </w:rPr>
      </w:pPr>
      <w:r>
        <w:t>Customer’s ID:  Passport   Drivers license    Others please state____________________</w:t>
      </w:r>
      <w:r>
        <w:br/>
        <w:t xml:space="preserve">(if ID has no phot please take </w:t>
      </w:r>
      <w:r w:rsidR="00E24AF5">
        <w:t xml:space="preserve">a </w:t>
      </w:r>
      <w:r w:rsidRPr="00E24AF5">
        <w:rPr>
          <w:noProof/>
        </w:rPr>
        <w:t>photo</w:t>
      </w:r>
      <w:r>
        <w:t xml:space="preserve"> of </w:t>
      </w:r>
      <w:r w:rsidR="00E24AF5" w:rsidRPr="00CE62DE">
        <w:rPr>
          <w:noProof/>
        </w:rPr>
        <w:t xml:space="preserve">the the </w:t>
      </w:r>
      <w:r w:rsidRPr="00CE62DE">
        <w:rPr>
          <w:noProof/>
        </w:rPr>
        <w:t>customer</w:t>
      </w:r>
      <w:r w:rsidRPr="00326C35">
        <w:rPr>
          <w:noProof/>
        </w:rPr>
        <w:t>)</w:t>
      </w:r>
    </w:p>
    <w:p w:rsidR="00E24AF5" w:rsidRDefault="00E24AF5"/>
    <w:p w:rsidR="00326C35" w:rsidRDefault="00326C35">
      <w:r>
        <w:t>Reason for the dispute</w:t>
      </w:r>
    </w:p>
    <w:p w:rsidR="00326C35" w:rsidRDefault="00326C35">
      <w:r>
        <w:rPr>
          <w:noProof/>
        </w:rPr>
        <w:pict>
          <v:rect id="_x0000_s1026" style="position:absolute;margin-left:3pt;margin-top:.7pt;width:389.5pt;height:194.65pt;z-index:251658240"/>
        </w:pict>
      </w:r>
    </w:p>
    <w:p w:rsidR="00326C35" w:rsidRDefault="00326C35"/>
    <w:p w:rsidR="00326C35" w:rsidRDefault="00326C35"/>
    <w:p w:rsidR="00326C35" w:rsidRDefault="00326C35"/>
    <w:p w:rsidR="00326C35" w:rsidRDefault="00326C35"/>
    <w:p w:rsidR="00326C35" w:rsidRDefault="00326C35"/>
    <w:p w:rsidR="00326C35" w:rsidRDefault="00326C35"/>
    <w:p w:rsidR="00326C35" w:rsidRDefault="00326C35"/>
    <w:p w:rsidR="00326C35" w:rsidRDefault="00326C35"/>
    <w:p w:rsidR="00326C35" w:rsidRDefault="00326C35"/>
    <w:p w:rsidR="00326C35" w:rsidRDefault="00326C35">
      <w:r>
        <w:t>Customer’s signature_____________________________</w:t>
      </w:r>
    </w:p>
    <w:p w:rsidR="00326C35" w:rsidRDefault="00326C35"/>
    <w:p w:rsidR="00326C35" w:rsidRDefault="00326C35">
      <w:r>
        <w:t>Staff’s signature__________________________________</w:t>
      </w:r>
    </w:p>
    <w:p w:rsidR="00E24AF5" w:rsidRDefault="00E24AF5"/>
    <w:p w:rsidR="00E24AF5" w:rsidRDefault="00E24AF5">
      <w:r>
        <w:t>Witness____________________________ Name_______________________________</w:t>
      </w:r>
    </w:p>
    <w:sectPr w:rsidR="00E24AF5" w:rsidSect="005E41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DIzNTIxsbQ0NrW0MDJX0lEKTi0uzszPAykwrAUAaFeVMSwAAAA="/>
  </w:docVars>
  <w:rsids>
    <w:rsidRoot w:val="00326C35"/>
    <w:rsid w:val="001A4319"/>
    <w:rsid w:val="001B3F6C"/>
    <w:rsid w:val="001F3118"/>
    <w:rsid w:val="002246CE"/>
    <w:rsid w:val="00253AC3"/>
    <w:rsid w:val="00326C35"/>
    <w:rsid w:val="0047690A"/>
    <w:rsid w:val="005E41A3"/>
    <w:rsid w:val="00672B83"/>
    <w:rsid w:val="00CE62DE"/>
    <w:rsid w:val="00DA52F8"/>
    <w:rsid w:val="00E24A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4319"/>
  </w:style>
  <w:style w:type="paragraph" w:styleId="Heading5">
    <w:name w:val="heading 5"/>
    <w:basedOn w:val="Normal"/>
    <w:link w:val="Heading5Char"/>
    <w:uiPriority w:val="9"/>
    <w:qFormat/>
    <w:rsid w:val="001A431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1A431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A4319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1A431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A4319"/>
    <w:rPr>
      <w:rFonts w:ascii="Times New Roman" w:eastAsia="Times New Roman" w:hAnsi="Times New Roman" w:cs="Times New Roman"/>
      <w:b/>
      <w:bCs/>
      <w:sz w:val="15"/>
      <w:szCs w:val="1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4</Words>
  <Characters>610</Characters>
  <Application>Microsoft Office Word</Application>
  <DocSecurity>0</DocSecurity>
  <Lines>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u</dc:creator>
  <cp:lastModifiedBy>PHu</cp:lastModifiedBy>
  <cp:revision>2</cp:revision>
  <cp:lastPrinted>2019-01-22T17:51:00Z</cp:lastPrinted>
  <dcterms:created xsi:type="dcterms:W3CDTF">2019-01-22T17:40:00Z</dcterms:created>
  <dcterms:modified xsi:type="dcterms:W3CDTF">2019-01-22T17:54:00Z</dcterms:modified>
</cp:coreProperties>
</file>